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A2CB1" w14:textId="77777777" w:rsidR="00960708" w:rsidRPr="00960708" w:rsidRDefault="00960708" w:rsidP="00960708">
      <w:pPr>
        <w:rPr>
          <w:rFonts w:ascii="Arial" w:hAnsi="Arial" w:cs="Arial"/>
          <w:i/>
          <w:iCs/>
        </w:rPr>
      </w:pPr>
      <w:r w:rsidRPr="00960708">
        <w:rPr>
          <w:rFonts w:ascii="Arial" w:hAnsi="Arial" w:cs="Arial"/>
          <w:i/>
          <w:iCs/>
        </w:rPr>
        <w:t>Overview</w:t>
      </w:r>
    </w:p>
    <w:p w14:paraId="4EC17038" w14:textId="7A2855BC" w:rsidR="00960708" w:rsidRPr="00960708" w:rsidRDefault="00960708" w:rsidP="00960708">
      <w:pPr>
        <w:rPr>
          <w:rFonts w:ascii="Arial" w:hAnsi="Arial" w:cs="Arial"/>
          <w:i/>
          <w:iCs/>
        </w:rPr>
      </w:pPr>
      <w:r w:rsidRPr="00960708">
        <w:rPr>
          <w:rFonts w:ascii="Arial" w:hAnsi="Arial" w:cs="Arial"/>
          <w:i/>
          <w:iCs/>
        </w:rPr>
        <w:t>Software systems like SPSS provide us the ability to quickly conduct statistical analysis. For each assignment</w:t>
      </w:r>
      <w:r w:rsidR="002922CB">
        <w:rPr>
          <w:rFonts w:ascii="Arial" w:hAnsi="Arial" w:cs="Arial"/>
          <w:i/>
          <w:iCs/>
        </w:rPr>
        <w:t>,</w:t>
      </w:r>
      <w:r w:rsidRPr="00960708">
        <w:rPr>
          <w:rFonts w:ascii="Arial" w:hAnsi="Arial" w:cs="Arial"/>
          <w:i/>
          <w:iCs/>
        </w:rPr>
        <w:t xml:space="preserve"> you will utilize the SPSS software to complete each scenario presented to you. Each Write-Up Assignment will cover a different method of testing for statistical significance. You may even use some of these methods when you are conducting your dissertation.</w:t>
      </w:r>
    </w:p>
    <w:p w14:paraId="6DFB0017" w14:textId="77777777" w:rsidR="00960708" w:rsidRPr="00960708" w:rsidRDefault="00960708" w:rsidP="00960708">
      <w:pPr>
        <w:rPr>
          <w:rFonts w:ascii="Arial" w:hAnsi="Arial" w:cs="Arial"/>
          <w:i/>
          <w:iCs/>
        </w:rPr>
      </w:pPr>
      <w:r w:rsidRPr="00960708">
        <w:rPr>
          <w:rFonts w:ascii="Arial" w:hAnsi="Arial" w:cs="Arial"/>
          <w:i/>
          <w:iCs/>
        </w:rPr>
        <w:t>Instructions</w:t>
      </w:r>
    </w:p>
    <w:p w14:paraId="513F53D6" w14:textId="77777777" w:rsidR="00960708" w:rsidRPr="00960708" w:rsidRDefault="00960708" w:rsidP="00960708">
      <w:pPr>
        <w:rPr>
          <w:rFonts w:ascii="Arial" w:hAnsi="Arial" w:cs="Arial"/>
          <w:i/>
          <w:iCs/>
        </w:rPr>
      </w:pPr>
      <w:r w:rsidRPr="00960708">
        <w:rPr>
          <w:rFonts w:ascii="Arial" w:hAnsi="Arial" w:cs="Arial"/>
          <w:i/>
          <w:iCs/>
        </w:rPr>
        <w:t xml:space="preserve">Review each assignment tutorial and template. See the chart below for the specific documents you should be reviewing and downloading. The tutorial will provide information on how to use the SPSS software for each assignment. Use the techniques that you gained from the tutorial to complete the template. </w:t>
      </w:r>
    </w:p>
    <w:p w14:paraId="2FBA0605" w14:textId="77777777" w:rsidR="00D15BD5" w:rsidRPr="00A77C6E" w:rsidRDefault="00D15BD5">
      <w:pPr>
        <w:rPr>
          <w:rFonts w:ascii="Arial" w:hAnsi="Arial" w:cs="Arial"/>
          <w:i/>
          <w:iCs/>
        </w:rPr>
      </w:pPr>
    </w:p>
    <w:sectPr w:rsidR="00D15BD5" w:rsidRPr="00A77C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ysjQwMjexMDe2MLVU0lEKTi0uzszPAykwrAUAOv1xACwAAAA="/>
  </w:docVars>
  <w:rsids>
    <w:rsidRoot w:val="00960708"/>
    <w:rsid w:val="002922CB"/>
    <w:rsid w:val="008C1823"/>
    <w:rsid w:val="00960708"/>
    <w:rsid w:val="00A77C6E"/>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985C4"/>
  <w15:chartTrackingRefBased/>
  <w15:docId w15:val="{D6E7FED0-EC77-4E5D-A0B1-8EAAACA8A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282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4</Words>
  <Characters>593</Characters>
  <Application>Microsoft Office Word</Application>
  <DocSecurity>0</DocSecurity>
  <Lines>4</Lines>
  <Paragraphs>1</Paragraphs>
  <ScaleCrop>false</ScaleCrop>
  <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4</cp:revision>
  <dcterms:created xsi:type="dcterms:W3CDTF">2022-05-05T12:57:00Z</dcterms:created>
  <dcterms:modified xsi:type="dcterms:W3CDTF">2022-05-05T12:57:00Z</dcterms:modified>
</cp:coreProperties>
</file>